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0d3a92dca079dc9b4ef5a3aad4733320861edd3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92. Расчёт неустойки за нарушение срока передачи объект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оставляется непосредственно при осмотре, передаче, приемке или расчете. Документ должен фиксировать наблюдаемые факты, а не правовые выводы, и подписываться всеми присутствующими либо содержать отметку об отказе от подписи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Участник строительства - Орлова Наталья Андреевна; застройщик - ООО СЗ «Новый кварта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роектной площадью 63,2 кв. м в корпусе 3 жилого комплекса «Парк», условный номер 3-14-87, будущий адрес: Московская область, г. Балашиха, мкр. Новое Павлино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ериод просрочки исчисляется со дня, следующего за договорной датой передачи, до фактической передачи либо даты расчета. Формула учитывает цену договора, применимую ключевую ставку и специальные временные ограничения, действующие на конкретную дату. Перед подачей расчет необходимо перепроверить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Участники составления: [ФИО / наименования, представители и основания полномочий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: [адрес, площадь, кадастровый или условный номер]</w:t>
      </w:r>
    </w:p>
    <w:bookmarkEnd w:id="22"/>
    <w:bookmarkStart w:id="30" w:name="X11cbf6b9c5f47952f545913c2db31fd8f7189eb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РАСЧЁТ НЕУСТОЙКИ ЗА НАРУШЕНИЕ СРОКА ПЕРЕДАЧИ ОБЪЕКТА</w:t>
      </w:r>
    </w:p>
    <w:bookmarkStart w:id="23" w:name="основание-составл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Основание составл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стоящий документ составлен в связи с расчёт неустойки за нарушение срока передачи объекта в отношении объекта: квартира проектной площадью 63,2 кв. м в корпусе 3 жилого комплекса «Парк», условный номер 3-14-87, будущий адрес: Московская область, г. Балашиха, мкр. Новое Павлино. Основанием являются [договор / уведомление / назначенная дата осмотра / требование стороны].</w:t>
      </w:r>
    </w:p>
    <w:bookmarkEnd w:id="23"/>
    <w:bookmarkStart w:id="24" w:name="участники-и-процедур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Участники и процедур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Участники прибыли в согласованное время. Личность и полномочия проверены. Другой стороне было направлено уведомление от [дата] с указанием времени, места и цели осмотра. При неявке или отказе от подписи это фиксируется с указанием способа вызова и присутствующих свидетелей.</w:t>
      </w:r>
    </w:p>
    <w:bookmarkEnd w:id="24"/>
    <w:bookmarkStart w:id="25" w:name="установленные-фак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фак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участия в долевом строительстве № ДДУ-3/14/87 зарегистрирован 22.08.2023. Цена - 9 650 000 руб., оплачена через счет эскроу. Срок передачи - не позднее 31.12.2025. К 18.07.2026 квартира не передана. При осмотре 25.06.2026 выявлены промерзание наружной стены, отклонение пола, повреждение стеклопакета и отсутствие проектной вентиляционной решетки. Застройщик направил односторонний передаточный акт, хотя участник письменно требовал устранить недостатки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ериод просрочки исчисляется со дня, следующего за договорной датой передачи, до фактической передачи либо даты расчета. Формула учитывает цену договора, применимую ключевую ставку и специальные временные ограничения, действующие на конкретную дату. Перед подачей расчет необходимо перепроверить.</w:t>
      </w:r>
    </w:p>
    <w:bookmarkEnd w:id="25"/>
    <w:bookmarkStart w:id="26" w:name="детальная-фикс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Детальная фиксация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67"/>
        <w:gridCol w:w="1250"/>
        <w:gridCol w:w="1250"/>
        <w:gridCol w:w="1250"/>
        <w:gridCol w:w="1250"/>
        <w:gridCol w:w="125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№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Элемент / помеще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актическое состоя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Измерение / документ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ото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Требуемое действие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 без оценочных слов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 / норма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устранить / передать / проверить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</w:tbl>
    <w:bookmarkEnd w:id="26"/>
    <w:bookmarkStart w:id="27" w:name="итог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Итоги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фиксировать фактическое состояние объекта, показания приборов учета, переданные ключи и докумен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Установить срок устранения перечисленных замечаний и порядок повторного осмот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иложить фотофиксацию, схемы, измерения и иные материалы как неотъемлемую часть акта.</w:t>
      </w:r>
    </w:p>
    <w:bookmarkEnd w:id="27"/>
    <w:bookmarkStart w:id="28" w:name="приложения-к-акту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Приложения к акту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ототаблица на [количество] листах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хема объекта с указанием мест фиксаци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казания приборов учета и перечень ключей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Копия уведомления о проведении осмотр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ные документы: [перечень].</w:t>
      </w:r>
    </w:p>
    <w:bookmarkEnd w:id="28"/>
    <w:bookmarkStart w:id="29" w:name="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Участни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Подпис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Замечани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изложены отдельно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отказ от подписи зафиксирован]</w:t>
            </w:r>
          </w:p>
        </w:tc>
      </w:tr>
    </w:tbl>
    <w:bookmarkEnd w:id="29"/>
    <w:bookmarkEnd w:id="30"/>
    <w:bookmarkStart w:id="31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1"/>
    <w:bookmarkStart w:id="32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регистрированный ДДУ и подтверждение оплаты через счет эскро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приемке и передач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, фотографии и заключение специалис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неустойки с указанием применимых специальных правил.</w:t>
      </w:r>
    </w:p>
    <w:bookmarkEnd w:id="32"/>
    <w:bookmarkStart w:id="33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3"/>
    <w:bookmarkStart w:id="34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улировки «плохо», «некачественно» и «не соответствует» без измерений, фотографий и привязки к конкретному месту слабо доказательны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дносторонний акт должен содержать сведения о вызове другой стороны, ее неявке или отказе от подпис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Исправления и дополнения подписываются всеми участниками; пустые строки перечеркиваютс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Перед расчетом санкций необходимо проверить действующие на дату требования специальные ограничения, отсрочки и моратории в строительной сфере.</w:t>
      </w:r>
    </w:p>
    <w:bookmarkEnd w:id="34"/>
    <w:bookmarkStart w:id="35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5"/>
    <w:bookmarkEnd w:id="36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3Z</dcterms:created>
  <dcterms:modified xsi:type="dcterms:W3CDTF">2026-07-18T09:18:4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